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6E99200" w:rsidR="005543CB" w:rsidRPr="00E67710" w:rsidRDefault="009A005F" w:rsidP="00851D40">
      <w:pPr>
        <w:spacing w:line="240" w:lineRule="auto"/>
        <w:jc w:val="center"/>
      </w:pPr>
      <w:r w:rsidRPr="00E67710">
        <w:rPr>
          <w:noProof/>
        </w:rPr>
        <w:drawing>
          <wp:inline distT="0" distB="0" distL="0" distR="0" wp14:anchorId="56FD58A0" wp14:editId="42C07601">
            <wp:extent cx="2362200" cy="23659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999" cy="2370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41227E58" w:rsidR="00D97C5E" w:rsidRPr="00340BB0" w:rsidRDefault="00860394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Digital Logic Design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21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17D62580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860394"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1</w:t>
      </w:r>
    </w:p>
    <w:p w14:paraId="542C354C" w14:textId="23EC4E40" w:rsidR="009A005F" w:rsidRPr="007A48BE" w:rsidRDefault="003F1AA2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 w:rsidRPr="007A48BE"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Base Conversion</w:t>
      </w:r>
      <w:r w:rsidR="00A2760D"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s</w:t>
      </w:r>
      <w:r w:rsidRPr="007A48BE"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 xml:space="preserve"> and Binary Arithmetic</w:t>
      </w:r>
    </w:p>
    <w:p w14:paraId="732684D9" w14:textId="77777777" w:rsidR="009A005F" w:rsidRPr="00E67710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983E30" w:rsidRPr="00D155CF" w14:paraId="6CFE29CC" w14:textId="77777777" w:rsidTr="00383F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1765FE4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05496D99" w14:textId="77777777" w:rsidR="00983E30" w:rsidRPr="00A13126" w:rsidRDefault="00983E30" w:rsidP="00383F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Engr. Arshad Nazir</w:t>
            </w:r>
          </w:p>
        </w:tc>
      </w:tr>
      <w:tr w:rsidR="00983E30" w:rsidRPr="00D155CF" w14:paraId="572FF9D6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D965F2F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3CCE7374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983E30" w:rsidRPr="00D155CF" w14:paraId="32F429C4" w14:textId="77777777" w:rsidTr="00383FBC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69078A2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4F70BC49" w14:textId="77777777" w:rsidR="00983E30" w:rsidRPr="00A13126" w:rsidRDefault="00983E30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983E30" w:rsidRPr="00D155CF" w14:paraId="1A72AFEB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BF31799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7DD28CB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rd</w:t>
            </w:r>
          </w:p>
        </w:tc>
      </w:tr>
      <w:tr w:rsidR="00983E30" w:rsidRPr="00D155CF" w14:paraId="6B9E5F3B" w14:textId="77777777" w:rsidTr="00383FBC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CD37861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17BDE8F3" w14:textId="620B21A2" w:rsidR="00983E30" w:rsidRPr="00A13126" w:rsidRDefault="00D50F95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11/10/2021</w:t>
            </w:r>
          </w:p>
        </w:tc>
      </w:tr>
      <w:tr w:rsidR="00983E30" w:rsidRPr="00D155CF" w14:paraId="7AEA9E99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5B85A0A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7C62F1FE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BB42525" w14:textId="42FA42CB" w:rsidR="00C74ED4" w:rsidRDefault="00C74ED4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12F35721" w14:textId="3F47D441" w:rsidR="005E441B" w:rsidRPr="00194E74" w:rsidRDefault="00B221DE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41A6A50B" w14:textId="77777777" w:rsidR="00A03E63" w:rsidRPr="00B221DE" w:rsidRDefault="00A03E63" w:rsidP="005E441B">
      <w:pPr>
        <w:jc w:val="center"/>
        <w:rPr>
          <w:rFonts w:ascii="Bahnschrift" w:hAnsi="Bahnschrift"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2976"/>
      </w:tblGrid>
      <w:tr w:rsidR="00050FE6" w14:paraId="0FE1D7DB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976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6622B3AA" w14:textId="706407DE" w:rsidR="00050FE6" w:rsidRPr="00483901" w:rsidRDefault="00244D4E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1</w:t>
            </w:r>
          </w:p>
        </w:tc>
        <w:tc>
          <w:tcPr>
            <w:tcW w:w="2976" w:type="dxa"/>
            <w:vAlign w:val="center"/>
          </w:tcPr>
          <w:p w14:paraId="5C53690E" w14:textId="62D201FB" w:rsidR="00050FE6" w:rsidRPr="00861797" w:rsidRDefault="008526D5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</w:t>
            </w:r>
          </w:p>
        </w:tc>
      </w:tr>
      <w:tr w:rsidR="00050FE6" w14:paraId="00B732D4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156678E7" w14:textId="1866750D" w:rsidR="00050FE6" w:rsidRPr="00861797" w:rsidRDefault="00244D4E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Part A</w:t>
            </w:r>
          </w:p>
        </w:tc>
        <w:tc>
          <w:tcPr>
            <w:tcW w:w="2976" w:type="dxa"/>
            <w:vAlign w:val="center"/>
          </w:tcPr>
          <w:p w14:paraId="1738FFBA" w14:textId="23E64B9B" w:rsidR="00050FE6" w:rsidRPr="00861797" w:rsidRDefault="008526D5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</w:t>
            </w:r>
            <w:r w:rsidR="001E52EE">
              <w:rPr>
                <w:rFonts w:ascii="Bahnschrift Light" w:hAnsi="Bahnschrift Light"/>
                <w:sz w:val="24"/>
                <w:szCs w:val="24"/>
              </w:rPr>
              <w:t>-2</w:t>
            </w:r>
          </w:p>
        </w:tc>
      </w:tr>
      <w:tr w:rsidR="00050FE6" w14:paraId="0A0D3C9F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0F25A198" w14:textId="13555EFE" w:rsidR="00050FE6" w:rsidRPr="00861797" w:rsidRDefault="00244D4E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Part B</w:t>
            </w:r>
          </w:p>
        </w:tc>
        <w:tc>
          <w:tcPr>
            <w:tcW w:w="2976" w:type="dxa"/>
            <w:vAlign w:val="center"/>
          </w:tcPr>
          <w:p w14:paraId="31B50F00" w14:textId="7E7D6FCD" w:rsidR="00050FE6" w:rsidRPr="00861797" w:rsidRDefault="001E52EE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2-3</w:t>
            </w:r>
          </w:p>
        </w:tc>
      </w:tr>
      <w:tr w:rsidR="00050FE6" w14:paraId="4BA2DFF0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38DB51C7" w14:textId="578BB60F" w:rsidR="00244D4E" w:rsidRPr="00861797" w:rsidRDefault="00244D4E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Part C</w:t>
            </w:r>
          </w:p>
        </w:tc>
        <w:tc>
          <w:tcPr>
            <w:tcW w:w="2976" w:type="dxa"/>
            <w:vAlign w:val="center"/>
          </w:tcPr>
          <w:p w14:paraId="50DD0F5A" w14:textId="32A56ABB" w:rsidR="00050FE6" w:rsidRPr="00861797" w:rsidRDefault="008526D5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3</w:t>
            </w:r>
            <w:r w:rsidR="001E52EE">
              <w:rPr>
                <w:rFonts w:ascii="Bahnschrift Light" w:hAnsi="Bahnschrift Light"/>
                <w:sz w:val="24"/>
                <w:szCs w:val="24"/>
              </w:rPr>
              <w:t>-4</w:t>
            </w:r>
          </w:p>
        </w:tc>
      </w:tr>
      <w:tr w:rsidR="00050FE6" w14:paraId="5FDADFE7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4275D7C6" w14:textId="519AFBEE" w:rsidR="00050FE6" w:rsidRPr="00861797" w:rsidRDefault="00244D4E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Part D</w:t>
            </w:r>
          </w:p>
        </w:tc>
        <w:tc>
          <w:tcPr>
            <w:tcW w:w="2976" w:type="dxa"/>
            <w:vAlign w:val="center"/>
          </w:tcPr>
          <w:p w14:paraId="3DE39BC0" w14:textId="32CAFEFE" w:rsidR="00050FE6" w:rsidRPr="00861797" w:rsidRDefault="008526D5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4</w:t>
            </w:r>
            <w:r w:rsidR="00E529AC">
              <w:rPr>
                <w:rFonts w:ascii="Bahnschrift Light" w:hAnsi="Bahnschrift Light"/>
                <w:sz w:val="24"/>
                <w:szCs w:val="24"/>
              </w:rPr>
              <w:t>-5</w:t>
            </w:r>
          </w:p>
        </w:tc>
      </w:tr>
      <w:tr w:rsidR="00050FE6" w14:paraId="73E174E1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6ACC81DF" w14:textId="1DEFFABD" w:rsidR="00050FE6" w:rsidRPr="00861797" w:rsidRDefault="00244D4E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Part E</w:t>
            </w:r>
          </w:p>
        </w:tc>
        <w:tc>
          <w:tcPr>
            <w:tcW w:w="2976" w:type="dxa"/>
            <w:vAlign w:val="center"/>
          </w:tcPr>
          <w:p w14:paraId="429F49DD" w14:textId="27E45CD2" w:rsidR="00050FE6" w:rsidRPr="00861797" w:rsidRDefault="008526D5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5</w:t>
            </w:r>
            <w:r w:rsidR="00692023">
              <w:rPr>
                <w:rFonts w:ascii="Bahnschrift Light" w:hAnsi="Bahnschrift Light"/>
                <w:sz w:val="24"/>
                <w:szCs w:val="24"/>
              </w:rPr>
              <w:t>-6</w:t>
            </w:r>
          </w:p>
        </w:tc>
      </w:tr>
      <w:tr w:rsidR="00244D4E" w14:paraId="40792C70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D2414BC" w14:textId="7EC51EA5" w:rsidR="00244D4E" w:rsidRPr="00483901" w:rsidRDefault="00244D4E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2</w:t>
            </w:r>
          </w:p>
        </w:tc>
        <w:tc>
          <w:tcPr>
            <w:tcW w:w="2976" w:type="dxa"/>
            <w:vAlign w:val="center"/>
          </w:tcPr>
          <w:p w14:paraId="4C3C4D95" w14:textId="17C457B1" w:rsidR="00244D4E" w:rsidRPr="00861797" w:rsidRDefault="008526D5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6</w:t>
            </w:r>
          </w:p>
        </w:tc>
      </w:tr>
      <w:tr w:rsidR="00244D4E" w14:paraId="1FDC3CC5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6E279D3E" w14:textId="34372396" w:rsidR="00244D4E" w:rsidRPr="00861797" w:rsidRDefault="00244D4E" w:rsidP="00524582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Through 1’s Complement</w:t>
            </w:r>
          </w:p>
        </w:tc>
        <w:tc>
          <w:tcPr>
            <w:tcW w:w="2976" w:type="dxa"/>
            <w:vAlign w:val="center"/>
          </w:tcPr>
          <w:p w14:paraId="51440A6D" w14:textId="77777777" w:rsidR="00244D4E" w:rsidRDefault="008526D5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6</w:t>
            </w:r>
            <w:r w:rsidR="006664AF">
              <w:rPr>
                <w:rFonts w:ascii="Bahnschrift Light" w:hAnsi="Bahnschrift Light"/>
                <w:sz w:val="24"/>
                <w:szCs w:val="24"/>
              </w:rPr>
              <w:t>-7</w:t>
            </w:r>
          </w:p>
          <w:p w14:paraId="00C8511C" w14:textId="061791E1" w:rsidR="00633349" w:rsidRPr="00861797" w:rsidRDefault="00633349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244D4E" w14:paraId="589B5C13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3B8C49D2" w14:textId="1A9A806C" w:rsidR="00244D4E" w:rsidRPr="00861797" w:rsidRDefault="00244D4E" w:rsidP="00524582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Through 2’s Complement</w:t>
            </w:r>
          </w:p>
        </w:tc>
        <w:tc>
          <w:tcPr>
            <w:tcW w:w="2976" w:type="dxa"/>
            <w:vAlign w:val="center"/>
          </w:tcPr>
          <w:p w14:paraId="0FF8D8A1" w14:textId="04C7E7F4" w:rsidR="00244D4E" w:rsidRPr="00861797" w:rsidRDefault="006664AF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8</w:t>
            </w:r>
          </w:p>
        </w:tc>
      </w:tr>
    </w:tbl>
    <w:p w14:paraId="0E7D06FC" w14:textId="77777777" w:rsidR="00050FE6" w:rsidRPr="00050FE6" w:rsidRDefault="00050FE6" w:rsidP="00050FE6"/>
    <w:p w14:paraId="7A9A7582" w14:textId="77777777" w:rsidR="005614FC" w:rsidRPr="00E67710" w:rsidRDefault="005614FC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sectPr w:rsidR="005614FC" w:rsidRPr="00E67710" w:rsidSect="005614FC">
      <w:pgSz w:w="12240" w:h="15840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98998" w14:textId="77777777" w:rsidR="006B5A19" w:rsidRDefault="006B5A19" w:rsidP="00A03E63">
      <w:pPr>
        <w:spacing w:after="0" w:line="240" w:lineRule="auto"/>
      </w:pPr>
      <w:r>
        <w:separator/>
      </w:r>
    </w:p>
  </w:endnote>
  <w:endnote w:type="continuationSeparator" w:id="0">
    <w:p w14:paraId="11380A52" w14:textId="77777777" w:rsidR="006B5A19" w:rsidRDefault="006B5A19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643B4" w14:textId="77777777" w:rsidR="006B5A19" w:rsidRDefault="006B5A19" w:rsidP="00A03E63">
      <w:pPr>
        <w:spacing w:after="0" w:line="240" w:lineRule="auto"/>
      </w:pPr>
      <w:r>
        <w:separator/>
      </w:r>
    </w:p>
  </w:footnote>
  <w:footnote w:type="continuationSeparator" w:id="0">
    <w:p w14:paraId="1189294C" w14:textId="77777777" w:rsidR="006B5A19" w:rsidRDefault="006B5A19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2211"/>
    <w:rsid w:val="00050FE6"/>
    <w:rsid w:val="00060BCF"/>
    <w:rsid w:val="000766BE"/>
    <w:rsid w:val="000A43EC"/>
    <w:rsid w:val="000B0D42"/>
    <w:rsid w:val="000D54A6"/>
    <w:rsid w:val="000D6CE1"/>
    <w:rsid w:val="001114DE"/>
    <w:rsid w:val="0012019B"/>
    <w:rsid w:val="001240E1"/>
    <w:rsid w:val="001322B7"/>
    <w:rsid w:val="00173211"/>
    <w:rsid w:val="00194E74"/>
    <w:rsid w:val="001A676B"/>
    <w:rsid w:val="001A6F3B"/>
    <w:rsid w:val="001B088F"/>
    <w:rsid w:val="001B3368"/>
    <w:rsid w:val="001E2E93"/>
    <w:rsid w:val="001E52EE"/>
    <w:rsid w:val="00226B75"/>
    <w:rsid w:val="0023164B"/>
    <w:rsid w:val="00244D4E"/>
    <w:rsid w:val="002C4954"/>
    <w:rsid w:val="002D2A36"/>
    <w:rsid w:val="00340BB0"/>
    <w:rsid w:val="003C20A7"/>
    <w:rsid w:val="003C2E96"/>
    <w:rsid w:val="003E6ED7"/>
    <w:rsid w:val="003F1AA2"/>
    <w:rsid w:val="00483901"/>
    <w:rsid w:val="00493D15"/>
    <w:rsid w:val="00494A55"/>
    <w:rsid w:val="004F0850"/>
    <w:rsid w:val="004F795E"/>
    <w:rsid w:val="005136DB"/>
    <w:rsid w:val="00524582"/>
    <w:rsid w:val="00527424"/>
    <w:rsid w:val="005543CB"/>
    <w:rsid w:val="005614FC"/>
    <w:rsid w:val="005C0FF6"/>
    <w:rsid w:val="005E441B"/>
    <w:rsid w:val="005F4463"/>
    <w:rsid w:val="005F6EEF"/>
    <w:rsid w:val="00630E9A"/>
    <w:rsid w:val="00633349"/>
    <w:rsid w:val="006615A1"/>
    <w:rsid w:val="006664AF"/>
    <w:rsid w:val="00690E87"/>
    <w:rsid w:val="00692023"/>
    <w:rsid w:val="00692D33"/>
    <w:rsid w:val="006B5A19"/>
    <w:rsid w:val="006E4BA1"/>
    <w:rsid w:val="0070360A"/>
    <w:rsid w:val="00715A7C"/>
    <w:rsid w:val="007271DF"/>
    <w:rsid w:val="00734DD6"/>
    <w:rsid w:val="00791CE4"/>
    <w:rsid w:val="00792413"/>
    <w:rsid w:val="007A48BE"/>
    <w:rsid w:val="007B6BF4"/>
    <w:rsid w:val="0080149A"/>
    <w:rsid w:val="00810102"/>
    <w:rsid w:val="00830C4C"/>
    <w:rsid w:val="008511C6"/>
    <w:rsid w:val="00851D40"/>
    <w:rsid w:val="008526D5"/>
    <w:rsid w:val="00855D5B"/>
    <w:rsid w:val="00860394"/>
    <w:rsid w:val="00861797"/>
    <w:rsid w:val="00912BF9"/>
    <w:rsid w:val="00944EF8"/>
    <w:rsid w:val="00951781"/>
    <w:rsid w:val="00957F5E"/>
    <w:rsid w:val="00970848"/>
    <w:rsid w:val="009779A9"/>
    <w:rsid w:val="00983E30"/>
    <w:rsid w:val="009A005F"/>
    <w:rsid w:val="009A05F3"/>
    <w:rsid w:val="009D5616"/>
    <w:rsid w:val="00A03E63"/>
    <w:rsid w:val="00A13126"/>
    <w:rsid w:val="00A2760D"/>
    <w:rsid w:val="00A31D14"/>
    <w:rsid w:val="00A92C56"/>
    <w:rsid w:val="00B15042"/>
    <w:rsid w:val="00B221DE"/>
    <w:rsid w:val="00B25151"/>
    <w:rsid w:val="00B6382B"/>
    <w:rsid w:val="00B65EDD"/>
    <w:rsid w:val="00B86EA8"/>
    <w:rsid w:val="00B877AF"/>
    <w:rsid w:val="00BB4971"/>
    <w:rsid w:val="00BD4ABE"/>
    <w:rsid w:val="00BE1B67"/>
    <w:rsid w:val="00C23EA8"/>
    <w:rsid w:val="00C44819"/>
    <w:rsid w:val="00C50654"/>
    <w:rsid w:val="00C74ED4"/>
    <w:rsid w:val="00CA4F40"/>
    <w:rsid w:val="00CC21A2"/>
    <w:rsid w:val="00CD37E0"/>
    <w:rsid w:val="00CE5139"/>
    <w:rsid w:val="00CF2BD9"/>
    <w:rsid w:val="00D155CF"/>
    <w:rsid w:val="00D50F95"/>
    <w:rsid w:val="00D938A8"/>
    <w:rsid w:val="00D97C5E"/>
    <w:rsid w:val="00DA0490"/>
    <w:rsid w:val="00DA08FB"/>
    <w:rsid w:val="00DB5B53"/>
    <w:rsid w:val="00DE5344"/>
    <w:rsid w:val="00E07E53"/>
    <w:rsid w:val="00E529AC"/>
    <w:rsid w:val="00E67710"/>
    <w:rsid w:val="00E967A8"/>
    <w:rsid w:val="00EA71DD"/>
    <w:rsid w:val="00EB022B"/>
    <w:rsid w:val="00EC004D"/>
    <w:rsid w:val="00EC4C9F"/>
    <w:rsid w:val="00EE5F79"/>
    <w:rsid w:val="00F25596"/>
    <w:rsid w:val="00F61A1E"/>
    <w:rsid w:val="00F6564F"/>
    <w:rsid w:val="00FD6A53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56</cp:revision>
  <cp:lastPrinted>2021-10-10T10:14:00Z</cp:lastPrinted>
  <dcterms:created xsi:type="dcterms:W3CDTF">2020-10-24T13:04:00Z</dcterms:created>
  <dcterms:modified xsi:type="dcterms:W3CDTF">2021-10-10T10:21:00Z</dcterms:modified>
</cp:coreProperties>
</file>